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0DA8F9BE" w:rsidR="00610CD6" w:rsidRDefault="00DC18B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apping-rabbit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7CCD13F5" w:rsidR="00610CD6" w:rsidRPr="00DC18B1" w:rsidRDefault="00DC18B1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еорги Кол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3942792E" w:rsidR="00610CD6" w:rsidRDefault="00DC18B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</w:t>
            </w:r>
            <w:r>
              <w:rPr>
                <w:rFonts w:ascii="Calibri" w:eastAsia="Calibri" w:hAnsi="Calibri" w:cs="Calibri"/>
                <w:lang w:val="bg-BG"/>
              </w:rPr>
              <w:t>09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86E1B9A" w:rsidR="00610CD6" w:rsidRPr="00DC18B1" w:rsidRDefault="00DC18B1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еорги Дич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3E953F7" w:rsidR="00610CD6" w:rsidRDefault="00DC18B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</w:t>
            </w:r>
            <w:r>
              <w:rPr>
                <w:rFonts w:ascii="Calibri" w:eastAsia="Calibri" w:hAnsi="Calibri" w:cs="Calibri"/>
                <w:lang w:val="bg-BG"/>
              </w:rPr>
              <w:t>10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C664AFA" w:rsidR="00610CD6" w:rsidRPr="00DC18B1" w:rsidRDefault="00DC18B1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тидже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Карабаш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5DAB9E50" w:rsidR="00610CD6" w:rsidRDefault="00DC18B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</w:t>
            </w:r>
            <w:r>
              <w:rPr>
                <w:rFonts w:ascii="Calibri" w:eastAsia="Calibri" w:hAnsi="Calibri" w:cs="Calibri"/>
                <w:lang w:val="bg-BG"/>
              </w:rPr>
              <w:t>79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B169785" w:rsidR="00610CD6" w:rsidRPr="00DC18B1" w:rsidRDefault="00DC18B1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Роза Крум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D5CC080" w:rsidR="00610CD6" w:rsidRDefault="00DC18B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</w:t>
            </w:r>
            <w:r>
              <w:rPr>
                <w:rFonts w:ascii="Calibri" w:eastAsia="Calibri" w:hAnsi="Calibri" w:cs="Calibri"/>
                <w:lang w:val="bg-BG"/>
              </w:rPr>
              <w:t>60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164B4262" w:rsidR="00610CD6" w:rsidRPr="00DC18B1" w:rsidRDefault="00DC18B1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Елена Георги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30AA34E" w:rsidR="00610CD6" w:rsidRPr="00DC18B1" w:rsidRDefault="00DC18B1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0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DC1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a7">
    <w:name w:val="Hyperlink"/>
    <w:basedOn w:val="a0"/>
    <w:uiPriority w:val="99"/>
    <w:semiHidden/>
    <w:unhideWhenUsed/>
    <w:rsid w:val="00DC18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mi</cp:lastModifiedBy>
  <cp:revision>3</cp:revision>
  <dcterms:created xsi:type="dcterms:W3CDTF">2020-10-01T08:06:00Z</dcterms:created>
  <dcterms:modified xsi:type="dcterms:W3CDTF">2023-12-06T09:11:00Z</dcterms:modified>
</cp:coreProperties>
</file>